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F7558" w:rsidRPr="00675857" w:rsidRDefault="00CF7558" w:rsidP="002769A0">
      <w:pPr>
        <w:spacing w:after="0" w:line="360" w:lineRule="auto"/>
        <w:jc w:val="center"/>
        <w:rPr>
          <w:rFonts w:ascii="Times New Roman" w:hAnsi="Times New Roman" w:cs="Times New Roman"/>
          <w:b/>
          <w:sz w:val="28"/>
          <w:szCs w:val="24"/>
        </w:rPr>
      </w:pPr>
      <w:r w:rsidRPr="00675857">
        <w:rPr>
          <w:rFonts w:ascii="Times New Roman" w:hAnsi="Times New Roman" w:cs="Times New Roman"/>
          <w:b/>
          <w:sz w:val="28"/>
          <w:szCs w:val="24"/>
        </w:rPr>
        <w:t>Design and Analysis of Algorithms</w:t>
      </w:r>
    </w:p>
    <w:p w:rsidR="00A90CC1" w:rsidRPr="00675857" w:rsidRDefault="000C74DD" w:rsidP="002769A0">
      <w:pPr>
        <w:spacing w:after="0" w:line="36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675857">
        <w:rPr>
          <w:rFonts w:ascii="Times New Roman" w:hAnsi="Times New Roman" w:cs="Times New Roman"/>
          <w:b/>
          <w:sz w:val="24"/>
          <w:szCs w:val="24"/>
        </w:rPr>
        <w:t xml:space="preserve">Theory </w:t>
      </w:r>
      <w:r w:rsidR="00CF7558" w:rsidRPr="00675857">
        <w:rPr>
          <w:rFonts w:ascii="Times New Roman" w:hAnsi="Times New Roman" w:cs="Times New Roman"/>
          <w:b/>
          <w:sz w:val="24"/>
          <w:szCs w:val="24"/>
        </w:rPr>
        <w:t xml:space="preserve">- </w:t>
      </w:r>
      <w:r w:rsidRPr="00675857">
        <w:rPr>
          <w:rFonts w:ascii="Times New Roman" w:hAnsi="Times New Roman" w:cs="Times New Roman"/>
          <w:b/>
          <w:sz w:val="24"/>
          <w:szCs w:val="24"/>
        </w:rPr>
        <w:t>Learning Portfolio</w:t>
      </w:r>
    </w:p>
    <w:p w:rsidR="00CF7558" w:rsidRDefault="00CF7558" w:rsidP="00CF755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CF7558" w:rsidRPr="002769A0" w:rsidRDefault="002769A0" w:rsidP="00CF7558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769A0">
        <w:rPr>
          <w:rFonts w:ascii="Times New Roman" w:hAnsi="Times New Roman" w:cs="Times New Roman"/>
          <w:b/>
          <w:sz w:val="24"/>
          <w:szCs w:val="24"/>
        </w:rPr>
        <w:t>Home Page – Introduction</w:t>
      </w:r>
    </w:p>
    <w:p w:rsidR="002769A0" w:rsidRDefault="002769A0" w:rsidP="00CF755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 an introduction for the course. Reflect on the following questions: (and not restricted to)</w:t>
      </w:r>
    </w:p>
    <w:p w:rsidR="002769A0" w:rsidRDefault="002769A0" w:rsidP="002769A0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the course about?</w:t>
      </w:r>
    </w:p>
    <w:p w:rsidR="002769A0" w:rsidRDefault="002769A0" w:rsidP="002769A0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kind of data structures and algorithms have you studied?</w:t>
      </w:r>
    </w:p>
    <w:p w:rsidR="002769A0" w:rsidRDefault="002769A0" w:rsidP="002769A0">
      <w:pPr>
        <w:pStyle w:val="ListParagraph"/>
        <w:numPr>
          <w:ilvl w:val="0"/>
          <w:numId w:val="1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ow do you connect the course with real time applications?</w:t>
      </w:r>
    </w:p>
    <w:p w:rsidR="002769A0" w:rsidRDefault="002769A0" w:rsidP="002769A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2769A0" w:rsidRPr="002769A0" w:rsidRDefault="002769A0" w:rsidP="002769A0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2769A0">
        <w:rPr>
          <w:rFonts w:ascii="Times New Roman" w:hAnsi="Times New Roman" w:cs="Times New Roman"/>
          <w:b/>
          <w:sz w:val="24"/>
          <w:szCs w:val="24"/>
        </w:rPr>
        <w:t>Course Project Introduction</w:t>
      </w:r>
    </w:p>
    <w:p w:rsidR="002769A0" w:rsidRDefault="00072EE8" w:rsidP="00072EE8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072EE8">
        <w:rPr>
          <w:rFonts w:ascii="Times New Roman" w:hAnsi="Times New Roman" w:cs="Times New Roman"/>
          <w:sz w:val="24"/>
          <w:szCs w:val="24"/>
        </w:rPr>
        <w:t xml:space="preserve">Provide the details of problem </w:t>
      </w:r>
      <w:r w:rsidR="00675857">
        <w:rPr>
          <w:rFonts w:ascii="Times New Roman" w:hAnsi="Times New Roman" w:cs="Times New Roman"/>
          <w:sz w:val="24"/>
          <w:szCs w:val="24"/>
        </w:rPr>
        <w:t>space</w:t>
      </w:r>
      <w:r w:rsidRPr="00072EE8">
        <w:rPr>
          <w:rFonts w:ascii="Times New Roman" w:hAnsi="Times New Roman" w:cs="Times New Roman"/>
          <w:sz w:val="24"/>
          <w:szCs w:val="24"/>
        </w:rPr>
        <w:t xml:space="preserve"> and how it was arrived at. Summarize the findings from white paper. Reflect on city design and how business cases were identified. </w:t>
      </w:r>
    </w:p>
    <w:p w:rsidR="00072EE8" w:rsidRDefault="00072EE8" w:rsidP="00072EE8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ide problem definition and team details</w:t>
      </w:r>
    </w:p>
    <w:p w:rsidR="00072EE8" w:rsidRPr="00072EE8" w:rsidRDefault="00072EE8" w:rsidP="00072EE8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ide business cases that each member is working on</w:t>
      </w:r>
    </w:p>
    <w:p w:rsidR="002769A0" w:rsidRDefault="002769A0" w:rsidP="002769A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072EE8" w:rsidRPr="00072EE8" w:rsidRDefault="00072EE8" w:rsidP="002769A0">
      <w:pPr>
        <w:spacing w:after="0" w:line="360" w:lineRule="auto"/>
        <w:rPr>
          <w:rFonts w:ascii="Times New Roman" w:hAnsi="Times New Roman" w:cs="Times New Roman"/>
          <w:b/>
          <w:sz w:val="24"/>
          <w:szCs w:val="24"/>
        </w:rPr>
      </w:pPr>
      <w:r w:rsidRPr="00072EE8">
        <w:rPr>
          <w:rFonts w:ascii="Times New Roman" w:hAnsi="Times New Roman" w:cs="Times New Roman"/>
          <w:b/>
          <w:sz w:val="24"/>
          <w:szCs w:val="24"/>
        </w:rPr>
        <w:t>Course Learning Reflections</w:t>
      </w:r>
    </w:p>
    <w:p w:rsidR="002769A0" w:rsidRDefault="002769A0" w:rsidP="002769A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ch Team Member will further provide th</w:t>
      </w:r>
      <w:r w:rsidR="00072EE8">
        <w:rPr>
          <w:rFonts w:ascii="Times New Roman" w:hAnsi="Times New Roman" w:cs="Times New Roman"/>
          <w:sz w:val="24"/>
          <w:szCs w:val="24"/>
        </w:rPr>
        <w:t xml:space="preserve">e following in separate pages. Each student will logically divide the sections and sub sections as per their understanding. </w:t>
      </w:r>
    </w:p>
    <w:p w:rsidR="00072EE8" w:rsidRDefault="00072EE8" w:rsidP="00072EE8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the kinds of problems we see in the nature? (iteration, recursion, backtracking)</w:t>
      </w:r>
    </w:p>
    <w:p w:rsidR="00072EE8" w:rsidRDefault="00072EE8" w:rsidP="00072EE8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space and time efficiency? Why are they important?</w:t>
      </w:r>
      <w:r w:rsidR="00675857">
        <w:rPr>
          <w:rFonts w:ascii="Times New Roman" w:hAnsi="Times New Roman" w:cs="Times New Roman"/>
          <w:sz w:val="24"/>
          <w:szCs w:val="24"/>
        </w:rPr>
        <w:t xml:space="preserve"> Explain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675857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he different class of problems and orders of growth</w:t>
      </w:r>
    </w:p>
    <w:p w:rsidR="00072EE8" w:rsidRDefault="00072EE8" w:rsidP="00072EE8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ke away from different design principles from chapter 2</w:t>
      </w:r>
      <w:r w:rsidR="00675857">
        <w:rPr>
          <w:rFonts w:ascii="Times New Roman" w:hAnsi="Times New Roman" w:cs="Times New Roman"/>
          <w:sz w:val="24"/>
          <w:szCs w:val="24"/>
        </w:rPr>
        <w:t xml:space="preserve"> (can use the notes provided)</w:t>
      </w:r>
    </w:p>
    <w:p w:rsidR="00072EE8" w:rsidRDefault="00072EE8" w:rsidP="00072EE8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hierarchical data and how different tree data structures solve and optimize over the problem scenarios (tree, </w:t>
      </w:r>
      <w:proofErr w:type="spellStart"/>
      <w:r>
        <w:rPr>
          <w:rFonts w:ascii="Times New Roman" w:hAnsi="Times New Roman" w:cs="Times New Roman"/>
          <w:sz w:val="24"/>
          <w:szCs w:val="24"/>
        </w:rPr>
        <w:t>bst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av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2-3, red-black, heap, </w:t>
      </w:r>
      <w:proofErr w:type="spellStart"/>
      <w:r>
        <w:rPr>
          <w:rFonts w:ascii="Times New Roman" w:hAnsi="Times New Roman" w:cs="Times New Roman"/>
          <w:sz w:val="24"/>
          <w:szCs w:val="24"/>
        </w:rPr>
        <w:t>trie</w:t>
      </w:r>
      <w:proofErr w:type="spellEnd"/>
      <w:r>
        <w:rPr>
          <w:rFonts w:ascii="Times New Roman" w:hAnsi="Times New Roman" w:cs="Times New Roman"/>
          <w:sz w:val="24"/>
          <w:szCs w:val="24"/>
        </w:rPr>
        <w:t>)</w:t>
      </w:r>
    </w:p>
    <w:p w:rsidR="00072EE8" w:rsidRDefault="00072EE8" w:rsidP="00072EE8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n</w:t>
      </w:r>
      <w:r w:rsidR="00675857">
        <w:rPr>
          <w:rFonts w:ascii="Times New Roman" w:hAnsi="Times New Roman" w:cs="Times New Roman"/>
          <w:sz w:val="24"/>
          <w:szCs w:val="24"/>
        </w:rPr>
        <w:t>eed of array query algorithms</w:t>
      </w:r>
      <w:r>
        <w:rPr>
          <w:rFonts w:ascii="Times New Roman" w:hAnsi="Times New Roman" w:cs="Times New Roman"/>
          <w:sz w:val="24"/>
          <w:szCs w:val="24"/>
        </w:rPr>
        <w:t xml:space="preserve"> and their implications. Their applications and principles need to be discussed</w:t>
      </w:r>
    </w:p>
    <w:p w:rsidR="00072EE8" w:rsidRDefault="00072EE8" w:rsidP="00072EE8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fferentiate between tree and graphs and their traversals. The applications of each</w:t>
      </w:r>
    </w:p>
    <w:p w:rsidR="00072EE8" w:rsidRDefault="00072EE8" w:rsidP="00072EE8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liberate on sorting and searching algorithms</w:t>
      </w:r>
      <w:r w:rsidR="00003E66">
        <w:rPr>
          <w:rFonts w:ascii="Times New Roman" w:hAnsi="Times New Roman" w:cs="Times New Roman"/>
          <w:sz w:val="24"/>
          <w:szCs w:val="24"/>
        </w:rPr>
        <w:t>, the technique behind each and they connect to real world</w:t>
      </w:r>
    </w:p>
    <w:p w:rsidR="00003E66" w:rsidRDefault="00003E66" w:rsidP="00072EE8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iscuss the importance of graph algorithms with respect to spanning trees and shortest paths</w:t>
      </w:r>
    </w:p>
    <w:p w:rsidR="00003E66" w:rsidRDefault="00447FA0" w:rsidP="00072EE8">
      <w:pPr>
        <w:pStyle w:val="ListParagraph"/>
        <w:numPr>
          <w:ilvl w:val="0"/>
          <w:numId w:val="2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iscuss about the</w:t>
      </w:r>
      <w:r w:rsidR="00003E66">
        <w:rPr>
          <w:rFonts w:ascii="Times New Roman" w:hAnsi="Times New Roman" w:cs="Times New Roman"/>
          <w:sz w:val="24"/>
          <w:szCs w:val="24"/>
        </w:rPr>
        <w:t xml:space="preserve"> different studied </w:t>
      </w:r>
      <w:r w:rsidR="00707B40">
        <w:rPr>
          <w:rFonts w:ascii="Times New Roman" w:hAnsi="Times New Roman" w:cs="Times New Roman"/>
          <w:sz w:val="24"/>
          <w:szCs w:val="24"/>
        </w:rPr>
        <w:t xml:space="preserve">algorithm </w:t>
      </w:r>
      <w:r w:rsidR="00003E66">
        <w:rPr>
          <w:rFonts w:ascii="Times New Roman" w:hAnsi="Times New Roman" w:cs="Times New Roman"/>
          <w:sz w:val="24"/>
          <w:szCs w:val="24"/>
        </w:rPr>
        <w:t xml:space="preserve">design techniques. </w:t>
      </w:r>
    </w:p>
    <w:p w:rsidR="00447FA0" w:rsidRDefault="00447FA0" w:rsidP="00447FA0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CF7558" w:rsidRDefault="007B00A0" w:rsidP="00CF755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llowing are questions that can be answered while the sections and sub sections are formed</w:t>
      </w:r>
      <w:r w:rsidR="00637E90">
        <w:rPr>
          <w:rFonts w:ascii="Times New Roman" w:hAnsi="Times New Roman" w:cs="Times New Roman"/>
          <w:sz w:val="24"/>
          <w:szCs w:val="24"/>
        </w:rPr>
        <w:t xml:space="preserve"> (all need not be answered</w:t>
      </w:r>
      <w:proofErr w:type="gramStart"/>
      <w:r w:rsidR="00637E90">
        <w:rPr>
          <w:rFonts w:ascii="Times New Roman" w:hAnsi="Times New Roman" w:cs="Times New Roman"/>
          <w:sz w:val="24"/>
          <w:szCs w:val="24"/>
        </w:rPr>
        <w:t xml:space="preserve">. </w:t>
      </w:r>
      <w:proofErr w:type="gramEnd"/>
      <w:r w:rsidR="00637E90">
        <w:rPr>
          <w:rFonts w:ascii="Times New Roman" w:hAnsi="Times New Roman" w:cs="Times New Roman"/>
          <w:sz w:val="24"/>
          <w:szCs w:val="24"/>
        </w:rPr>
        <w:t>They are only the questions to think ahead</w:t>
      </w:r>
      <w:bookmarkStart w:id="0" w:name="_GoBack"/>
      <w:bookmarkEnd w:id="0"/>
      <w:r w:rsidR="00637E90">
        <w:rPr>
          <w:rFonts w:ascii="Times New Roman" w:hAnsi="Times New Roman" w:cs="Times New Roman"/>
          <w:sz w:val="24"/>
          <w:szCs w:val="24"/>
        </w:rPr>
        <w:t>)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</w:p>
    <w:p w:rsidR="007B00A0" w:rsidRDefault="007B00A0" w:rsidP="00CF7558">
      <w:pPr>
        <w:spacing w:after="0" w:line="360" w:lineRule="auto"/>
        <w:rPr>
          <w:rFonts w:ascii="Times New Roman" w:hAnsi="Times New Roman" w:cs="Times New Roman"/>
          <w:sz w:val="24"/>
          <w:szCs w:val="24"/>
        </w:rPr>
      </w:pPr>
    </w:p>
    <w:p w:rsidR="007B00A0" w:rsidRDefault="007B00A0" w:rsidP="007B00A0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B00A0">
        <w:rPr>
          <w:rFonts w:ascii="Times New Roman" w:hAnsi="Times New Roman" w:cs="Times New Roman"/>
          <w:sz w:val="24"/>
          <w:szCs w:val="24"/>
        </w:rPr>
        <w:t>How do you determine the most efficient approach when solving a complex problem?</w:t>
      </w:r>
    </w:p>
    <w:p w:rsidR="007B00A0" w:rsidRDefault="007B00A0" w:rsidP="007B00A0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B00A0">
        <w:rPr>
          <w:rFonts w:ascii="Times New Roman" w:hAnsi="Times New Roman" w:cs="Times New Roman"/>
          <w:sz w:val="24"/>
          <w:szCs w:val="24"/>
        </w:rPr>
        <w:t>Reflect on a situation w</w:t>
      </w:r>
      <w:r>
        <w:rPr>
          <w:rFonts w:ascii="Times New Roman" w:hAnsi="Times New Roman" w:cs="Times New Roman"/>
          <w:sz w:val="24"/>
          <w:szCs w:val="24"/>
        </w:rPr>
        <w:t>here you need</w:t>
      </w:r>
      <w:r w:rsidRPr="007B00A0">
        <w:rPr>
          <w:rFonts w:ascii="Times New Roman" w:hAnsi="Times New Roman" w:cs="Times New Roman"/>
          <w:sz w:val="24"/>
          <w:szCs w:val="24"/>
        </w:rPr>
        <w:t xml:space="preserve"> to balance multiple conflicting constraints in a design. What approach did you take?</w:t>
      </w:r>
    </w:p>
    <w:p w:rsidR="007B00A0" w:rsidRDefault="007B00A0" w:rsidP="007B00A0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B00A0">
        <w:rPr>
          <w:rFonts w:ascii="Times New Roman" w:hAnsi="Times New Roman" w:cs="Times New Roman"/>
          <w:sz w:val="24"/>
          <w:szCs w:val="24"/>
        </w:rPr>
        <w:t>What criteria do you use to evaluate the effectiveness of a solution?</w:t>
      </w:r>
    </w:p>
    <w:p w:rsidR="007B00A0" w:rsidRDefault="007B00A0" w:rsidP="007B00A0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B00A0">
        <w:rPr>
          <w:rFonts w:ascii="Times New Roman" w:hAnsi="Times New Roman" w:cs="Times New Roman"/>
          <w:sz w:val="24"/>
          <w:szCs w:val="24"/>
        </w:rPr>
        <w:t>How can you adapt an existing solution to address a new or unforeseen challenge?</w:t>
      </w:r>
    </w:p>
    <w:p w:rsidR="007B00A0" w:rsidRDefault="007B00A0" w:rsidP="007B00A0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B00A0">
        <w:rPr>
          <w:rFonts w:ascii="Times New Roman" w:hAnsi="Times New Roman" w:cs="Times New Roman"/>
          <w:sz w:val="24"/>
          <w:szCs w:val="24"/>
        </w:rPr>
        <w:t>What strategies do you use to identify patterns or structures in complex datasets or problems?</w:t>
      </w:r>
    </w:p>
    <w:p w:rsidR="007B00A0" w:rsidRDefault="007B00A0" w:rsidP="007B00A0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B00A0">
        <w:rPr>
          <w:rFonts w:ascii="Times New Roman" w:hAnsi="Times New Roman" w:cs="Times New Roman"/>
          <w:sz w:val="24"/>
          <w:szCs w:val="24"/>
        </w:rPr>
        <w:t>How do you decide when to prioritize simplicity over optimization in a solution?</w:t>
      </w:r>
    </w:p>
    <w:p w:rsidR="007B00A0" w:rsidRDefault="007B00A0" w:rsidP="007B00A0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B00A0">
        <w:rPr>
          <w:rFonts w:ascii="Times New Roman" w:hAnsi="Times New Roman" w:cs="Times New Roman"/>
          <w:sz w:val="24"/>
          <w:szCs w:val="24"/>
        </w:rPr>
        <w:t xml:space="preserve">Reflect on how breaking down a problem into smaller components </w:t>
      </w:r>
      <w:r>
        <w:rPr>
          <w:rFonts w:ascii="Times New Roman" w:hAnsi="Times New Roman" w:cs="Times New Roman"/>
          <w:sz w:val="24"/>
          <w:szCs w:val="24"/>
        </w:rPr>
        <w:t>can help</w:t>
      </w:r>
      <w:r w:rsidRPr="007B00A0">
        <w:rPr>
          <w:rFonts w:ascii="Times New Roman" w:hAnsi="Times New Roman" w:cs="Times New Roman"/>
          <w:sz w:val="24"/>
          <w:szCs w:val="24"/>
        </w:rPr>
        <w:t xml:space="preserve"> you approach it more effectively.</w:t>
      </w:r>
    </w:p>
    <w:p w:rsidR="007B00A0" w:rsidRDefault="007B00A0" w:rsidP="007B00A0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B00A0">
        <w:rPr>
          <w:rFonts w:ascii="Times New Roman" w:hAnsi="Times New Roman" w:cs="Times New Roman"/>
          <w:sz w:val="24"/>
          <w:szCs w:val="24"/>
        </w:rPr>
        <w:t>Reflect on the trade-offs while choosing between different approaches to solve a problem.</w:t>
      </w:r>
    </w:p>
    <w:p w:rsidR="007B00A0" w:rsidRDefault="007B00A0" w:rsidP="007B00A0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B00A0">
        <w:rPr>
          <w:rFonts w:ascii="Times New Roman" w:hAnsi="Times New Roman" w:cs="Times New Roman"/>
          <w:sz w:val="24"/>
          <w:szCs w:val="24"/>
        </w:rPr>
        <w:t>How do you identify and address potential limitations or weaknesses in a proposed solution?</w:t>
      </w:r>
    </w:p>
    <w:p w:rsidR="007B00A0" w:rsidRDefault="007B00A0" w:rsidP="007B00A0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B00A0">
        <w:rPr>
          <w:rFonts w:ascii="Times New Roman" w:hAnsi="Times New Roman" w:cs="Times New Roman"/>
          <w:sz w:val="24"/>
          <w:szCs w:val="24"/>
        </w:rPr>
        <w:t xml:space="preserve">Reflect on how applying </w:t>
      </w:r>
      <w:r>
        <w:rPr>
          <w:rFonts w:ascii="Times New Roman" w:hAnsi="Times New Roman" w:cs="Times New Roman"/>
          <w:sz w:val="24"/>
          <w:szCs w:val="24"/>
        </w:rPr>
        <w:t>knowledge from one context can help</w:t>
      </w:r>
      <w:r w:rsidRPr="007B00A0">
        <w:rPr>
          <w:rFonts w:ascii="Times New Roman" w:hAnsi="Times New Roman" w:cs="Times New Roman"/>
          <w:sz w:val="24"/>
          <w:szCs w:val="24"/>
        </w:rPr>
        <w:t xml:space="preserve"> you solve a problem in a different context.</w:t>
      </w:r>
    </w:p>
    <w:p w:rsidR="007B00A0" w:rsidRPr="007B00A0" w:rsidRDefault="007B00A0" w:rsidP="007B00A0">
      <w:pPr>
        <w:pStyle w:val="ListParagraph"/>
        <w:numPr>
          <w:ilvl w:val="0"/>
          <w:numId w:val="3"/>
        </w:numPr>
        <w:spacing w:after="0" w:line="360" w:lineRule="auto"/>
        <w:rPr>
          <w:rFonts w:ascii="Times New Roman" w:hAnsi="Times New Roman" w:cs="Times New Roman"/>
          <w:sz w:val="24"/>
          <w:szCs w:val="24"/>
        </w:rPr>
      </w:pPr>
      <w:r w:rsidRPr="007B00A0">
        <w:rPr>
          <w:rFonts w:ascii="Times New Roman" w:hAnsi="Times New Roman" w:cs="Times New Roman"/>
          <w:sz w:val="24"/>
          <w:szCs w:val="24"/>
        </w:rPr>
        <w:t>How do you decide when to innovate versus relying on tried-and-tested solutions?</w:t>
      </w:r>
    </w:p>
    <w:sectPr w:rsidR="007B00A0" w:rsidRPr="007B00A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3B085B39"/>
    <w:multiLevelType w:val="hybridMultilevel"/>
    <w:tmpl w:val="3ABE12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FD13A1F"/>
    <w:multiLevelType w:val="hybridMultilevel"/>
    <w:tmpl w:val="C4F4759E"/>
    <w:lvl w:ilvl="0" w:tplc="AF22562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6F056DD6"/>
    <w:multiLevelType w:val="hybridMultilevel"/>
    <w:tmpl w:val="1468589C"/>
    <w:lvl w:ilvl="0" w:tplc="AF225622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MzNTYzNzYwNDQwNjdS0lEKTi0uzszPAykwrAUAhWvdCSwAAAA="/>
  </w:docVars>
  <w:rsids>
    <w:rsidRoot w:val="003F6EE5"/>
    <w:rsid w:val="00003E66"/>
    <w:rsid w:val="00072EE8"/>
    <w:rsid w:val="000C74DD"/>
    <w:rsid w:val="002769A0"/>
    <w:rsid w:val="003F6EE5"/>
    <w:rsid w:val="00447FA0"/>
    <w:rsid w:val="00637E90"/>
    <w:rsid w:val="00675857"/>
    <w:rsid w:val="00707B40"/>
    <w:rsid w:val="007B00A0"/>
    <w:rsid w:val="00A90CC1"/>
    <w:rsid w:val="00CF75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69A0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769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2</Pages>
  <Words>433</Words>
  <Characters>247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kash</dc:creator>
  <cp:keywords/>
  <dc:description/>
  <cp:lastModifiedBy>Prakash</cp:lastModifiedBy>
  <cp:revision>10</cp:revision>
  <dcterms:created xsi:type="dcterms:W3CDTF">2024-11-21T09:07:00Z</dcterms:created>
  <dcterms:modified xsi:type="dcterms:W3CDTF">2024-11-21T11:48:00Z</dcterms:modified>
</cp:coreProperties>
</file>